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1 &gt; Select * from Worker where year(JOINING_DATE) = 2014 and month(JOINING_DATE) = 2;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>
      <w:pPr>
        <w:rPr>
          <w:rFonts w:hint="default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2 &gt; SELECT *, COUNT(*) FROM users GROUP BY * HAVING COUNT(*) &gt; 1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rStyle w:val="5"/>
          <w:b w:val="0"/>
          <w:bCs w:val="0"/>
          <w:color w:val="484848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5"/>
          <w:b w:val="0"/>
          <w:bCs w:val="0"/>
          <w:color w:val="484848"/>
          <w:shd w:val="clear" w:color="auto" w:fill="FFFFFF"/>
        </w:rPr>
        <w:t>How to remove duplicate rows from Employees table.</w:t>
      </w:r>
    </w:p>
    <w:p>
      <w:pP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</w:pPr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  <w:t xml:space="preserve">A-3 &gt; </w:t>
      </w:r>
    </w:p>
    <w:p>
      <w:pP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</w:pPr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  <w:t xml:space="preserve">DELETE t1 FROM </w:t>
      </w:r>
      <w:r>
        <w:rPr>
          <w:rStyle w:val="5"/>
          <w:b w:val="0"/>
          <w:bCs w:val="0"/>
          <w:color w:val="484848"/>
          <w:shd w:val="clear" w:color="auto" w:fill="FFFFFF"/>
        </w:rPr>
        <w:t xml:space="preserve">Employees </w:t>
      </w:r>
      <w:bookmarkStart w:id="0" w:name="_GoBack"/>
      <w:bookmarkEnd w:id="0"/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  <w:t xml:space="preserve">t1  </w:t>
      </w:r>
    </w:p>
    <w:p>
      <w:pP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</w:pPr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  <w:t xml:space="preserve">INNERJOIN </w:t>
      </w:r>
      <w:r>
        <w:rPr>
          <w:rStyle w:val="5"/>
          <w:b w:val="0"/>
          <w:bCs w:val="0"/>
          <w:color w:val="484848"/>
          <w:shd w:val="clear" w:color="auto" w:fill="FFFFFF"/>
        </w:rPr>
        <w:t xml:space="preserve">Employees </w:t>
      </w:r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  <w:t xml:space="preserve">t2   </w:t>
      </w:r>
    </w:p>
    <w:p>
      <w:pP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</w:pPr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  <w:t xml:space="preserve">WHERE  </w:t>
      </w:r>
    </w:p>
    <w:p>
      <w:pP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</w:pPr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  <w:t xml:space="preserve">    t1.id &lt; t2.id AND  </w:t>
      </w:r>
    </w:p>
    <w:p>
      <w:pP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</w:pPr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  <w:t xml:space="preserve">    t1.email = t2.email;  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A93BA4"/>
    <w:rsid w:val="79A8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6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Strong"/>
    <w:basedOn w:val="3"/>
    <w:qFormat/>
    <w:uiPriority w:val="22"/>
    <w:rPr>
      <w:b/>
      <w:bCs/>
    </w:rPr>
  </w:style>
  <w:style w:type="character" w:customStyle="1" w:styleId="6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6</Words>
  <Characters>206</Characters>
  <Lines>1</Lines>
  <Paragraphs>1</Paragraphs>
  <TotalTime>0</TotalTime>
  <ScaleCrop>false</ScaleCrop>
  <LinksUpToDate>false</LinksUpToDate>
  <CharactersWithSpaces>241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6:00Z</dcterms:created>
  <dc:creator>snv vaibhav</dc:creator>
  <cp:lastModifiedBy>mohda</cp:lastModifiedBy>
  <dcterms:modified xsi:type="dcterms:W3CDTF">2022-01-22T11:52:4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0767B343596B4712AF4F18392E73D89D</vt:lpwstr>
  </property>
</Properties>
</file>